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F531D" w14:textId="2C867242" w:rsidR="00B23995" w:rsidRDefault="008C6BF3">
      <w:r>
        <w:rPr>
          <w:noProof/>
        </w:rPr>
        <w:t xml:space="preserve">                               </w:t>
      </w:r>
      <w:r>
        <w:rPr>
          <w:noProof/>
        </w:rPr>
        <w:drawing>
          <wp:inline distT="0" distB="0" distL="0" distR="0" wp14:anchorId="312184FD" wp14:editId="2A2EC590">
            <wp:extent cx="5546606" cy="1000887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-visual_48135651 (1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805" cy="10124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3995" w:rsidSect="008C6BF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yNrEwMDY0tTA3NbZQ0lEKTi0uzszPAykwrAUAO45LQiwAAAA="/>
  </w:docVars>
  <w:rsids>
    <w:rsidRoot w:val="008C6BF3"/>
    <w:rsid w:val="008C6BF3"/>
    <w:rsid w:val="00B23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7BD47"/>
  <w15:chartTrackingRefBased/>
  <w15:docId w15:val="{7C831359-9208-4D4B-BE69-8480C70C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ya Hale</dc:creator>
  <cp:keywords/>
  <dc:description/>
  <cp:lastModifiedBy>Cynthya Hale</cp:lastModifiedBy>
  <cp:revision>1</cp:revision>
  <cp:lastPrinted>2020-08-07T00:52:00Z</cp:lastPrinted>
  <dcterms:created xsi:type="dcterms:W3CDTF">2020-08-07T00:46:00Z</dcterms:created>
  <dcterms:modified xsi:type="dcterms:W3CDTF">2020-08-07T00:54:00Z</dcterms:modified>
</cp:coreProperties>
</file>